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C471B" w14:textId="5636E2B3" w:rsidR="00D90113" w:rsidRPr="002A32A6" w:rsidRDefault="00230439" w:rsidP="007D5CB7">
      <w:pPr>
        <w:pBdr>
          <w:bottom w:val="single" w:sz="4" w:space="1" w:color="D9D9D9" w:themeColor="background1" w:themeShade="D9"/>
        </w:pBdr>
        <w:jc w:val="right"/>
        <w:rPr>
          <w:rFonts w:cstheme="minorHAnsi"/>
          <w:b/>
          <w:bCs/>
          <w:sz w:val="40"/>
          <w:szCs w:val="40"/>
          <w:rtl/>
        </w:rPr>
      </w:pPr>
      <w:r>
        <w:rPr>
          <w:rFonts w:cstheme="minorHAnsi" w:hint="cs"/>
          <w:b/>
          <w:bCs/>
          <w:sz w:val="40"/>
          <w:szCs w:val="40"/>
          <w:rtl/>
        </w:rPr>
        <w:t>עוד יבוא שלום עלינו</w:t>
      </w:r>
      <w:r w:rsidR="007D5CB7">
        <w:rPr>
          <w:rFonts w:cstheme="minorHAnsi" w:hint="cs"/>
          <w:b/>
          <w:bCs/>
          <w:sz w:val="40"/>
          <w:szCs w:val="40"/>
          <w:rtl/>
        </w:rPr>
        <w:t xml:space="preserve"> (סאלאם)</w:t>
      </w:r>
      <w:r w:rsidR="00636F60">
        <w:rPr>
          <w:rFonts w:cstheme="minorHAnsi"/>
          <w:b/>
          <w:bCs/>
          <w:sz w:val="40"/>
          <w:szCs w:val="40"/>
        </w:rPr>
        <w:t xml:space="preserve"> </w:t>
      </w:r>
    </w:p>
    <w:p w14:paraId="7F7F1BF7" w14:textId="29B37E63" w:rsidR="002E6E5B" w:rsidRPr="002A32A6" w:rsidRDefault="002E6E5B" w:rsidP="007D5CB7">
      <w:pPr>
        <w:spacing w:line="240" w:lineRule="auto"/>
        <w:rPr>
          <w:rFonts w:cstheme="minorHAnsi"/>
          <w:i/>
          <w:iCs/>
          <w:sz w:val="24"/>
          <w:szCs w:val="24"/>
          <w:shd w:val="clear" w:color="auto" w:fill="FFFFFF"/>
        </w:rPr>
      </w:pPr>
    </w:p>
    <w:p w14:paraId="1975A2BC" w14:textId="6604774D" w:rsidR="007D5CB7" w:rsidRDefault="007D5CB7" w:rsidP="00230439">
      <w:pPr>
        <w:bidi/>
        <w:spacing w:line="360" w:lineRule="auto"/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</w:pPr>
      <w:r>
        <w:rPr>
          <w:rFonts w:cstheme="minorHAnsi"/>
          <w:i/>
          <w:i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76D5BD87" wp14:editId="560B95C9">
                <wp:simplePos x="0" y="0"/>
                <wp:positionH relativeFrom="margin">
                  <wp:posOffset>3479800</wp:posOffset>
                </wp:positionH>
                <wp:positionV relativeFrom="paragraph">
                  <wp:posOffset>57150</wp:posOffset>
                </wp:positionV>
                <wp:extent cx="552450" cy="2952750"/>
                <wp:effectExtent l="0" t="0" r="19050" b="1905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2450" cy="2952750"/>
                          <a:chOff x="127000" y="120650"/>
                          <a:chExt cx="552450" cy="2952750"/>
                        </a:xfrm>
                      </wpg:grpSpPr>
                      <wps:wsp>
                        <wps:cNvPr id="1" name="Right Brace 1"/>
                        <wps:cNvSpPr/>
                        <wps:spPr>
                          <a:xfrm flipH="1">
                            <a:off x="444500" y="120650"/>
                            <a:ext cx="234950" cy="2952750"/>
                          </a:xfrm>
                          <a:prstGeom prst="rightBrac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Text Box 2"/>
                        <wps:cNvSpPr txBox="1"/>
                        <wps:spPr>
                          <a:xfrm>
                            <a:off x="127000" y="1435100"/>
                            <a:ext cx="349250" cy="2921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DF35ADA" w14:textId="20FAE6DF" w:rsidR="00EB3682" w:rsidRPr="00EB3682" w:rsidRDefault="007D5CB7" w:rsidP="00EB3682">
                              <w:pPr>
                                <w:pBdr>
                                  <w:bottom w:val="single" w:sz="4" w:space="1" w:color="D9D9D9" w:themeColor="background1" w:themeShade="D9"/>
                                </w:pBdr>
                                <w:rPr>
                                  <w:sz w:val="14"/>
                                  <w:szCs w:val="14"/>
                                  <w:lang w:val="en-CA"/>
                                </w:rPr>
                              </w:pPr>
                              <w:r>
                                <w:rPr>
                                  <w:rFonts w:cstheme="minorHAnsi" w:hint="cs"/>
                                  <w:sz w:val="24"/>
                                  <w:szCs w:val="24"/>
                                  <w:rtl/>
                                </w:rPr>
                                <w:t>3</w:t>
                              </w:r>
                              <w:r w:rsidR="00EB3682" w:rsidRPr="00EB3682">
                                <w:rPr>
                                  <w:rFonts w:cstheme="minorHAnsi"/>
                                  <w:sz w:val="24"/>
                                  <w:szCs w:val="24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6D5BD87" id="Group 5" o:spid="_x0000_s1026" style="position:absolute;left:0;text-align:left;margin-left:274pt;margin-top:4.5pt;width:43.5pt;height:232.5pt;z-index:251660288;mso-position-horizontal-relative:margin;mso-width-relative:margin;mso-height-relative:margin" coordorigin="1270,1206" coordsize="5524,295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">
                <v:shapetype id="_x0000_t88" coordsize="21600,21600" o:spt="88" adj="1800,10800" path="m,qx10800@0l10800@2qy21600@11,10800@3l10800@1qy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0,0;21600,@11;0,21600" textboxrect="0,@4,7637,@5"/>
                  <v:handles>
                    <v:h position="center,#0" yrange="0,@8"/>
                    <v:h position="bottomRight,#1" yrange="@9,@10"/>
                  </v:handles>
                </v:shapetype>
                <v:shape id="Right Brace 1" o:spid="_x0000_s1027" type="#_x0000_t88" style="position:absolute;left:4445;top:1206;width:2349;height:2952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" adj="143" strokecolor="black [3200]" strokeweight=".5pt">
                  <v:stroke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270;top:14351;width:3492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" filled="f" stroked="f" strokeweight=".5pt">
                  <v:textbox>
                    <w:txbxContent>
                      <w:p w14:paraId="1DF35ADA" w14:textId="20FAE6DF" w:rsidR="00EB3682" w:rsidRPr="00EB3682" w:rsidRDefault="007D5CB7" w:rsidP="00EB3682">
                        <w:pPr>
                          <w:pBdr>
                            <w:bottom w:val="single" w:sz="4" w:space="1" w:color="D9D9D9" w:themeColor="background1" w:themeShade="D9"/>
                          </w:pBdr>
                          <w:rPr>
                            <w:sz w:val="14"/>
                            <w:szCs w:val="14"/>
                            <w:lang w:val="en-CA"/>
                          </w:rPr>
                        </w:pPr>
                        <w:r>
                          <w:rPr>
                            <w:rFonts w:cstheme="minorHAnsi" w:hint="cs"/>
                            <w:sz w:val="24"/>
                            <w:szCs w:val="24"/>
                            <w:rtl/>
                          </w:rPr>
                          <w:t>3</w:t>
                        </w:r>
                        <w:r w:rsidR="00EB3682" w:rsidRPr="00EB3682">
                          <w:rPr>
                            <w:rFonts w:cstheme="minorHAnsi"/>
                            <w:sz w:val="24"/>
                            <w:szCs w:val="24"/>
                          </w:rPr>
                          <w:t>X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230439" w:rsidRPr="00230439"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  <w:t>עוד יבוא שלום עלינו</w:t>
      </w:r>
      <w:r w:rsidR="00230439" w:rsidRPr="00230439">
        <w:rPr>
          <w:rFonts w:ascii="Arial" w:hAnsi="Arial" w:cs="Arial"/>
          <w:color w:val="000000"/>
          <w:sz w:val="24"/>
          <w:szCs w:val="24"/>
        </w:rPr>
        <w:br/>
      </w:r>
      <w:r w:rsidR="00230439" w:rsidRPr="00230439"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  <w:t>עוד יבוא שלום עלינו</w:t>
      </w:r>
      <w:r w:rsidR="00230439" w:rsidRPr="00230439">
        <w:rPr>
          <w:rFonts w:ascii="Arial" w:hAnsi="Arial" w:cs="Arial"/>
          <w:color w:val="000000"/>
          <w:sz w:val="24"/>
          <w:szCs w:val="24"/>
        </w:rPr>
        <w:br/>
      </w:r>
      <w:r w:rsidR="00230439" w:rsidRPr="00230439"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  <w:t>עוד יבוא שלום עלינו ועל כולם</w:t>
      </w:r>
      <w:r w:rsidR="00230439" w:rsidRPr="00230439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</w:p>
    <w:p w14:paraId="4E407296" w14:textId="3AC5EFB9" w:rsidR="007D5CB7" w:rsidRDefault="007D5CB7" w:rsidP="007D5CB7">
      <w:pPr>
        <w:bidi/>
        <w:spacing w:line="360" w:lineRule="auto"/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</w:pPr>
      <w:r w:rsidRPr="00230439"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  <w:t>עוד יבוא שלום עלינו</w:t>
      </w:r>
      <w:r w:rsidRPr="00230439">
        <w:rPr>
          <w:rFonts w:ascii="Arial" w:hAnsi="Arial" w:cs="Arial"/>
          <w:color w:val="000000"/>
          <w:sz w:val="24"/>
          <w:szCs w:val="24"/>
        </w:rPr>
        <w:br/>
      </w:r>
      <w:r w:rsidRPr="00230439"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  <w:t>עוד יבוא שלום עלינו</w:t>
      </w:r>
      <w:r w:rsidRPr="00230439">
        <w:rPr>
          <w:rFonts w:ascii="Arial" w:hAnsi="Arial" w:cs="Arial"/>
          <w:color w:val="000000"/>
          <w:sz w:val="24"/>
          <w:szCs w:val="24"/>
        </w:rPr>
        <w:br/>
      </w:r>
      <w:r w:rsidRPr="00230439"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  <w:t>עוד יבוא שלום עלינו ועל כולם</w:t>
      </w:r>
      <w:r w:rsidRPr="00230439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  <w:r w:rsidR="00230439" w:rsidRPr="00230439">
        <w:rPr>
          <w:rFonts w:ascii="Arial" w:hAnsi="Arial" w:cs="Arial"/>
          <w:color w:val="000000"/>
          <w:sz w:val="24"/>
          <w:szCs w:val="24"/>
        </w:rPr>
        <w:br/>
      </w:r>
    </w:p>
    <w:p w14:paraId="7E07CDB5" w14:textId="288C4000" w:rsidR="00E23E38" w:rsidRDefault="00230439" w:rsidP="007D5CB7">
      <w:pPr>
        <w:bidi/>
        <w:spacing w:line="360" w:lineRule="auto"/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</w:pPr>
      <w:r w:rsidRPr="00230439"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  <w:t>סאל</w:t>
      </w:r>
      <w:r w:rsidR="007D5CB7">
        <w:rPr>
          <w:rFonts w:ascii="Arial" w:hAnsi="Arial" w:cs="Arial" w:hint="cs"/>
          <w:color w:val="000000"/>
          <w:sz w:val="24"/>
          <w:szCs w:val="24"/>
          <w:shd w:val="clear" w:color="auto" w:fill="FFFFFF"/>
          <w:rtl/>
        </w:rPr>
        <w:t>א</w:t>
      </w:r>
      <w:r w:rsidRPr="00230439"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  <w:t>ם, עלינו ועל כל העולם</w:t>
      </w:r>
      <w:r w:rsidRPr="00230439">
        <w:rPr>
          <w:rFonts w:ascii="Arial" w:hAnsi="Arial" w:cs="Arial"/>
          <w:color w:val="000000"/>
          <w:sz w:val="24"/>
          <w:szCs w:val="24"/>
        </w:rPr>
        <w:br/>
      </w:r>
      <w:r w:rsidRPr="00230439"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  <w:t>סאל</w:t>
      </w:r>
      <w:r w:rsidR="007D5CB7">
        <w:rPr>
          <w:rFonts w:ascii="Arial" w:hAnsi="Arial" w:cs="Arial" w:hint="cs"/>
          <w:color w:val="000000"/>
          <w:sz w:val="24"/>
          <w:szCs w:val="24"/>
          <w:shd w:val="clear" w:color="auto" w:fill="FFFFFF"/>
          <w:rtl/>
        </w:rPr>
        <w:t>א</w:t>
      </w:r>
      <w:r w:rsidRPr="00230439"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  <w:t>ם, ס</w:t>
      </w:r>
      <w:r w:rsidR="007D5CB7">
        <w:rPr>
          <w:rFonts w:ascii="Arial" w:hAnsi="Arial" w:cs="Arial" w:hint="cs"/>
          <w:color w:val="000000"/>
          <w:sz w:val="24"/>
          <w:szCs w:val="24"/>
          <w:shd w:val="clear" w:color="auto" w:fill="FFFFFF"/>
          <w:rtl/>
        </w:rPr>
        <w:t>א</w:t>
      </w:r>
      <w:r w:rsidRPr="00230439"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  <w:t>לאם</w:t>
      </w:r>
      <w:r w:rsidRPr="00230439">
        <w:rPr>
          <w:rFonts w:ascii="Arial" w:hAnsi="Arial" w:cs="Arial"/>
          <w:color w:val="000000"/>
          <w:sz w:val="24"/>
          <w:szCs w:val="24"/>
        </w:rPr>
        <w:br/>
      </w:r>
      <w:r w:rsidRPr="00230439"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  <w:t>ס</w:t>
      </w:r>
      <w:r w:rsidR="007D5CB7">
        <w:rPr>
          <w:rFonts w:ascii="Arial" w:hAnsi="Arial" w:cs="Arial" w:hint="cs"/>
          <w:color w:val="000000"/>
          <w:sz w:val="24"/>
          <w:szCs w:val="24"/>
          <w:shd w:val="clear" w:color="auto" w:fill="FFFFFF"/>
          <w:rtl/>
        </w:rPr>
        <w:t>א</w:t>
      </w:r>
      <w:r w:rsidRPr="00230439"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  <w:t>לאם, עלינו ועל כל העולם</w:t>
      </w:r>
      <w:r w:rsidRPr="00230439">
        <w:rPr>
          <w:rFonts w:ascii="Arial" w:hAnsi="Arial" w:cs="Arial"/>
          <w:color w:val="000000"/>
          <w:sz w:val="24"/>
          <w:szCs w:val="24"/>
        </w:rPr>
        <w:br/>
      </w:r>
      <w:r w:rsidRPr="00230439"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  <w:t>סאל</w:t>
      </w:r>
      <w:r w:rsidR="007D5CB7">
        <w:rPr>
          <w:rFonts w:ascii="Arial" w:hAnsi="Arial" w:cs="Arial" w:hint="cs"/>
          <w:color w:val="000000"/>
          <w:sz w:val="24"/>
          <w:szCs w:val="24"/>
          <w:shd w:val="clear" w:color="auto" w:fill="FFFFFF"/>
          <w:rtl/>
        </w:rPr>
        <w:t>א</w:t>
      </w:r>
      <w:r w:rsidRPr="00230439"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  <w:t>ם, ס</w:t>
      </w:r>
      <w:r w:rsidR="007D5CB7">
        <w:rPr>
          <w:rFonts w:ascii="Arial" w:hAnsi="Arial" w:cs="Arial" w:hint="cs"/>
          <w:color w:val="000000"/>
          <w:sz w:val="24"/>
          <w:szCs w:val="24"/>
          <w:shd w:val="clear" w:color="auto" w:fill="FFFFFF"/>
          <w:rtl/>
        </w:rPr>
        <w:t>א</w:t>
      </w:r>
      <w:r w:rsidRPr="00230439"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  <w:t>לאם</w:t>
      </w:r>
      <w:r w:rsidRPr="00230439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</w:p>
    <w:p w14:paraId="4731235E" w14:textId="77777777" w:rsidR="007D5CB7" w:rsidRDefault="007D5CB7" w:rsidP="007D5CB7">
      <w:pPr>
        <w:bidi/>
        <w:spacing w:line="360" w:lineRule="auto"/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</w:pPr>
    </w:p>
    <w:p w14:paraId="691C2418" w14:textId="15951A66" w:rsidR="007D5CB7" w:rsidRDefault="007D5CB7" w:rsidP="007D5CB7">
      <w:pPr>
        <w:bidi/>
        <w:spacing w:line="360" w:lineRule="auto"/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</w:pPr>
      <w:r w:rsidRPr="00230439"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  <w:t>עוד יבוא שלום עלינו</w:t>
      </w:r>
      <w:r w:rsidRPr="00230439">
        <w:rPr>
          <w:rFonts w:ascii="Arial" w:hAnsi="Arial" w:cs="Arial"/>
          <w:color w:val="000000"/>
          <w:sz w:val="24"/>
          <w:szCs w:val="24"/>
        </w:rPr>
        <w:br/>
      </w:r>
      <w:r w:rsidRPr="00230439"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  <w:t>עוד יבוא שלום עלינו</w:t>
      </w:r>
      <w:r w:rsidRPr="00230439">
        <w:rPr>
          <w:rFonts w:ascii="Arial" w:hAnsi="Arial" w:cs="Arial"/>
          <w:color w:val="000000"/>
          <w:sz w:val="24"/>
          <w:szCs w:val="24"/>
        </w:rPr>
        <w:br/>
      </w:r>
      <w:r w:rsidRPr="00230439"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  <w:t>עוד יבוא שלום עלינו ועל כולם</w:t>
      </w:r>
      <w:r w:rsidRPr="00230439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</w:p>
    <w:p w14:paraId="77A18E0C" w14:textId="77777777" w:rsidR="007D5CB7" w:rsidRDefault="007D5CB7" w:rsidP="007D5CB7">
      <w:pPr>
        <w:bidi/>
        <w:spacing w:line="360" w:lineRule="auto"/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</w:pPr>
      <w:r w:rsidRPr="00230439"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  <w:t>עוד יבוא שלום עלינו</w:t>
      </w:r>
      <w:r w:rsidRPr="00230439">
        <w:rPr>
          <w:rFonts w:ascii="Arial" w:hAnsi="Arial" w:cs="Arial"/>
          <w:color w:val="000000"/>
          <w:sz w:val="24"/>
          <w:szCs w:val="24"/>
        </w:rPr>
        <w:br/>
      </w:r>
      <w:r w:rsidRPr="00230439"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  <w:t>עוד יבוא שלום עלינו</w:t>
      </w:r>
      <w:r w:rsidRPr="00230439">
        <w:rPr>
          <w:rFonts w:ascii="Arial" w:hAnsi="Arial" w:cs="Arial"/>
          <w:color w:val="000000"/>
          <w:sz w:val="24"/>
          <w:szCs w:val="24"/>
        </w:rPr>
        <w:br/>
      </w:r>
      <w:r w:rsidRPr="00230439"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  <w:t>עוד יבוא שלום עלינו ועל כולם</w:t>
      </w:r>
      <w:r w:rsidRPr="00230439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  <w:r w:rsidRPr="00230439">
        <w:rPr>
          <w:rFonts w:ascii="Arial" w:hAnsi="Arial" w:cs="Arial"/>
          <w:color w:val="000000"/>
          <w:sz w:val="24"/>
          <w:szCs w:val="24"/>
        </w:rPr>
        <w:br/>
      </w:r>
    </w:p>
    <w:p w14:paraId="02051AAF" w14:textId="200EDBFE" w:rsidR="007D5CB7" w:rsidRDefault="007D5CB7" w:rsidP="007D5CB7">
      <w:pPr>
        <w:bidi/>
        <w:spacing w:line="360" w:lineRule="auto"/>
        <w:rPr>
          <w:rFonts w:ascii="Arial" w:hAnsi="Arial" w:cs="Arial"/>
          <w:color w:val="000000"/>
          <w:sz w:val="24"/>
          <w:szCs w:val="24"/>
          <w:shd w:val="clear" w:color="auto" w:fill="FFFFFF"/>
          <w:rtl/>
        </w:rPr>
      </w:pPr>
    </w:p>
    <w:p w14:paraId="7F0A4D9A" w14:textId="3B2D2090" w:rsidR="007D5CB7" w:rsidRPr="00230439" w:rsidRDefault="007D5CB7" w:rsidP="007D5CB7">
      <w:pPr>
        <w:bidi/>
        <w:spacing w:line="360" w:lineRule="auto"/>
        <w:rPr>
          <w:rFonts w:cstheme="minorHAnsi" w:hint="cs"/>
          <w:color w:val="000000"/>
          <w:shd w:val="clear" w:color="auto" w:fill="FFFFFF"/>
          <w:rtl/>
        </w:rPr>
      </w:pPr>
    </w:p>
    <w:p w14:paraId="5BBBAA91" w14:textId="4B18023E" w:rsidR="00B754A0" w:rsidRPr="00230439" w:rsidRDefault="00B754A0" w:rsidP="00230439">
      <w:pPr>
        <w:rPr>
          <w:rFonts w:cstheme="minorHAnsi"/>
          <w:i/>
          <w:iCs/>
          <w:sz w:val="24"/>
          <w:szCs w:val="24"/>
          <w:shd w:val="clear" w:color="auto" w:fill="FFFFFF"/>
        </w:rPr>
      </w:pPr>
    </w:p>
    <w:sectPr w:rsidR="00B754A0" w:rsidRPr="0023043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C2289F" w14:textId="77777777" w:rsidR="00C4711B" w:rsidRDefault="00C4711B" w:rsidP="00D90113">
      <w:pPr>
        <w:spacing w:after="0" w:line="240" w:lineRule="auto"/>
      </w:pPr>
      <w:r>
        <w:separator/>
      </w:r>
    </w:p>
  </w:endnote>
  <w:endnote w:type="continuationSeparator" w:id="0">
    <w:p w14:paraId="4B2E60DB" w14:textId="77777777" w:rsidR="00C4711B" w:rsidRDefault="00C4711B" w:rsidP="00D901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0163E" w14:textId="77777777" w:rsidR="00C4711B" w:rsidRDefault="00C4711B" w:rsidP="00D90113">
      <w:pPr>
        <w:spacing w:after="0" w:line="240" w:lineRule="auto"/>
      </w:pPr>
      <w:r>
        <w:separator/>
      </w:r>
    </w:p>
  </w:footnote>
  <w:footnote w:type="continuationSeparator" w:id="0">
    <w:p w14:paraId="2A8DBD45" w14:textId="77777777" w:rsidR="00C4711B" w:rsidRDefault="00C4711B" w:rsidP="00D9011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LG0NLAwNTI3MzZW0lEKTi0uzszPAykwrAUAWfw8sCwAAAA="/>
  </w:docVars>
  <w:rsids>
    <w:rsidRoot w:val="00D90113"/>
    <w:rsid w:val="00014EA4"/>
    <w:rsid w:val="00057F14"/>
    <w:rsid w:val="00095909"/>
    <w:rsid w:val="000F58EF"/>
    <w:rsid w:val="0019214E"/>
    <w:rsid w:val="00230439"/>
    <w:rsid w:val="0023734C"/>
    <w:rsid w:val="0025283A"/>
    <w:rsid w:val="0028330C"/>
    <w:rsid w:val="00297AD3"/>
    <w:rsid w:val="002A32A6"/>
    <w:rsid w:val="002E6E5B"/>
    <w:rsid w:val="0030262A"/>
    <w:rsid w:val="003100E7"/>
    <w:rsid w:val="00310D2B"/>
    <w:rsid w:val="003E3070"/>
    <w:rsid w:val="004A5BFB"/>
    <w:rsid w:val="00531AE1"/>
    <w:rsid w:val="00556524"/>
    <w:rsid w:val="00557B64"/>
    <w:rsid w:val="00572471"/>
    <w:rsid w:val="00620BEE"/>
    <w:rsid w:val="0062410A"/>
    <w:rsid w:val="00636F60"/>
    <w:rsid w:val="006A75F1"/>
    <w:rsid w:val="006B0020"/>
    <w:rsid w:val="007155E9"/>
    <w:rsid w:val="00715FD5"/>
    <w:rsid w:val="007515E8"/>
    <w:rsid w:val="007730BA"/>
    <w:rsid w:val="007732FB"/>
    <w:rsid w:val="007D5CB7"/>
    <w:rsid w:val="007F04F4"/>
    <w:rsid w:val="00813C24"/>
    <w:rsid w:val="008971FE"/>
    <w:rsid w:val="008A54A6"/>
    <w:rsid w:val="008C0085"/>
    <w:rsid w:val="008E035C"/>
    <w:rsid w:val="008F1A37"/>
    <w:rsid w:val="009D25EB"/>
    <w:rsid w:val="00A31E9B"/>
    <w:rsid w:val="00A42D53"/>
    <w:rsid w:val="00A62012"/>
    <w:rsid w:val="00AB6689"/>
    <w:rsid w:val="00AF6D3B"/>
    <w:rsid w:val="00B71936"/>
    <w:rsid w:val="00B725C4"/>
    <w:rsid w:val="00B754A0"/>
    <w:rsid w:val="00B76CF3"/>
    <w:rsid w:val="00BF0ACA"/>
    <w:rsid w:val="00BF225E"/>
    <w:rsid w:val="00C4676E"/>
    <w:rsid w:val="00C4711B"/>
    <w:rsid w:val="00D31BB5"/>
    <w:rsid w:val="00D44451"/>
    <w:rsid w:val="00D90113"/>
    <w:rsid w:val="00D9340D"/>
    <w:rsid w:val="00DA3F49"/>
    <w:rsid w:val="00E21F34"/>
    <w:rsid w:val="00E23E38"/>
    <w:rsid w:val="00E25D55"/>
    <w:rsid w:val="00E76EF8"/>
    <w:rsid w:val="00EB3682"/>
    <w:rsid w:val="00ED4D90"/>
    <w:rsid w:val="00F023EC"/>
    <w:rsid w:val="00FE1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46076"/>
  <w15:docId w15:val="{00A2B79C-91A7-4978-BE13-075CC98A6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0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0113"/>
  </w:style>
  <w:style w:type="paragraph" w:styleId="Footer">
    <w:name w:val="footer"/>
    <w:basedOn w:val="Normal"/>
    <w:link w:val="FooterChar"/>
    <w:uiPriority w:val="99"/>
    <w:unhideWhenUsed/>
    <w:rsid w:val="00D90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0113"/>
  </w:style>
  <w:style w:type="paragraph" w:styleId="BalloonText">
    <w:name w:val="Balloon Text"/>
    <w:basedOn w:val="Normal"/>
    <w:link w:val="BalloonTextChar"/>
    <w:uiPriority w:val="99"/>
    <w:semiHidden/>
    <w:unhideWhenUsed/>
    <w:rsid w:val="00813C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3C2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82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4.xml"/><Relationship Id="rId5" Type="http://schemas.openxmlformats.org/officeDocument/2006/relationships/footnotes" Target="footnotes.xm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E483D24919C44DB98619DC0FC38A47" ma:contentTypeVersion="13" ma:contentTypeDescription="Create a new document." ma:contentTypeScope="" ma:versionID="ed3258a04a19c9221ae179fc9d63bafe">
  <xsd:schema xmlns:xsd="http://www.w3.org/2001/XMLSchema" xmlns:xs="http://www.w3.org/2001/XMLSchema" xmlns:p="http://schemas.microsoft.com/office/2006/metadata/properties" xmlns:ns2="92d13662-d0c6-41bf-948e-aab5fe8d6060" xmlns:ns3="7128ddd8-2cdc-4a19-85f3-9ba0c7196b4e" targetNamespace="http://schemas.microsoft.com/office/2006/metadata/properties" ma:root="true" ma:fieldsID="8026927c7e1c60f8b42ca5aa522e379f" ns2:_="" ns3:_="">
    <xsd:import namespace="92d13662-d0c6-41bf-948e-aab5fe8d6060"/>
    <xsd:import namespace="7128ddd8-2cdc-4a19-85f3-9ba0c7196b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d13662-d0c6-41bf-948e-aab5fe8d60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28ddd8-2cdc-4a19-85f3-9ba0c7196b4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92d13662-d0c6-41bf-948e-aab5fe8d6060" xsi:nil="true"/>
  </documentManagement>
</p:properties>
</file>

<file path=customXml/itemProps1.xml><?xml version="1.0" encoding="utf-8"?>
<ds:datastoreItem xmlns:ds="http://schemas.openxmlformats.org/officeDocument/2006/customXml" ds:itemID="{14B3A143-180F-4106-BF52-FE12DD2BE5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BBAC57-4F98-43C6-8874-641C5C1B76DE}"/>
</file>

<file path=customXml/itemProps3.xml><?xml version="1.0" encoding="utf-8"?>
<ds:datastoreItem xmlns:ds="http://schemas.openxmlformats.org/officeDocument/2006/customXml" ds:itemID="{02F2A19C-B1D3-4EA5-86E9-8A190AAD5FDD}"/>
</file>

<file path=customXml/itemProps4.xml><?xml version="1.0" encoding="utf-8"?>
<ds:datastoreItem xmlns:ds="http://schemas.openxmlformats.org/officeDocument/2006/customXml" ds:itemID="{F8D0894D-8037-4707-911F-9D501D30624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לומה רייכר</dc:creator>
  <cp:keywords/>
  <dc:description/>
  <cp:lastModifiedBy>Aluma Zweifler Reicher</cp:lastModifiedBy>
  <cp:revision>4</cp:revision>
  <dcterms:created xsi:type="dcterms:W3CDTF">2022-02-14T21:03:00Z</dcterms:created>
  <dcterms:modified xsi:type="dcterms:W3CDTF">2022-02-14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E483D24919C44DB98619DC0FC38A47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</Properties>
</file>